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243" w:rsidRDefault="009F4243"/>
    <w:p w:rsidR="00C60939" w:rsidRDefault="00C60939" w:rsidP="00C60939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Sample Wording for Including a Gift in Your Will to Covenant House Toronto</w:t>
      </w:r>
    </w:p>
    <w:p w:rsidR="00C60939" w:rsidRDefault="00C60939" w:rsidP="00C60939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p w:rsidR="00C60939" w:rsidRDefault="00C60939" w:rsidP="00C60939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Common Types of Bequests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  <w:u w:val="single"/>
        </w:rPr>
      </w:pPr>
    </w:p>
    <w:p w:rsidR="00C60939" w:rsidRDefault="00C60939" w:rsidP="00C60939">
      <w:pPr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fic bequest – your gift is to be a specific amount of money or specific asset.</w:t>
      </w:r>
    </w:p>
    <w:p w:rsidR="00C60939" w:rsidRDefault="00C60939" w:rsidP="00C60939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I give the sum of $5,000 to Covenant House Toronto for its general purposes”.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I give 300 shares of (Company Name) to Covenant House Toronto for its general purposes”.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C60939" w:rsidRDefault="00C60939" w:rsidP="00C60939">
      <w:pPr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sidue of estate – an identified percentage of what is left in your estate after taxes, debts and other bequests are paid.</w:t>
      </w:r>
    </w:p>
    <w:p w:rsidR="00C60939" w:rsidRDefault="00C60939" w:rsidP="00C60939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I give five percent (5%) of the rest, residue, and remainder of my estate to Covenant House Toronto for its general purposes”.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C60939" w:rsidRDefault="00C60939" w:rsidP="00C60939">
      <w:pPr>
        <w:numPr>
          <w:ilvl w:val="0"/>
          <w:numId w:val="1"/>
        </w:numPr>
        <w:spacing w:after="0" w:line="240" w:lineRule="auto"/>
        <w:rPr>
          <w:rStyle w:val="Strong"/>
          <w:bCs w:val="0"/>
        </w:rPr>
      </w:pPr>
      <w:r>
        <w:rPr>
          <w:rStyle w:val="Strong"/>
          <w:rFonts w:ascii="Arial" w:hAnsi="Arial" w:cs="Arial"/>
          <w:sz w:val="28"/>
          <w:szCs w:val="28"/>
        </w:rPr>
        <w:t>Contingent gift – a gift received after certain conditions are met</w:t>
      </w:r>
    </w:p>
    <w:p w:rsidR="00C60939" w:rsidRDefault="00C60939" w:rsidP="00C60939">
      <w:pPr>
        <w:spacing w:after="0" w:line="240" w:lineRule="auto"/>
        <w:rPr>
          <w:rStyle w:val="Strong"/>
          <w:rFonts w:ascii="Arial" w:hAnsi="Arial" w:cs="Arial"/>
          <w:bCs w:val="0"/>
          <w:sz w:val="28"/>
          <w:szCs w:val="28"/>
        </w:rPr>
      </w:pPr>
    </w:p>
    <w:p w:rsidR="00C60939" w:rsidRDefault="00C60939" w:rsidP="00C6093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8"/>
          <w:szCs w:val="28"/>
        </w:rPr>
      </w:pPr>
      <w:r>
        <w:rPr>
          <w:rStyle w:val="Strong"/>
          <w:rFonts w:ascii="Arial" w:hAnsi="Arial" w:cs="Arial"/>
          <w:sz w:val="28"/>
          <w:szCs w:val="28"/>
        </w:rPr>
        <w:t>“In the event that my sister does not survive me, I give Covenant House Toronto …”</w:t>
      </w:r>
    </w:p>
    <w:p w:rsidR="00C60939" w:rsidRDefault="00C60939" w:rsidP="00C60939">
      <w:pPr>
        <w:spacing w:after="0" w:line="240" w:lineRule="auto"/>
        <w:rPr>
          <w:rStyle w:val="Strong"/>
          <w:rFonts w:ascii="Arial" w:hAnsi="Arial" w:cs="Arial"/>
          <w:bCs w:val="0"/>
          <w:sz w:val="28"/>
          <w:szCs w:val="28"/>
        </w:rPr>
      </w:pPr>
    </w:p>
    <w:p w:rsidR="00C60939" w:rsidRDefault="00C60939" w:rsidP="00C60939">
      <w:pPr>
        <w:spacing w:after="0" w:line="240" w:lineRule="auto"/>
      </w:pPr>
      <w:r>
        <w:rPr>
          <w:rFonts w:ascii="Arial" w:hAnsi="Arial" w:cs="Arial"/>
          <w:b/>
          <w:sz w:val="28"/>
          <w:szCs w:val="28"/>
        </w:rPr>
        <w:t>The proper legal name of our organization is: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venant House Toronto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 Gerrard St. E.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ronto, ON M5B 2P3</w:t>
      </w: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C60939" w:rsidRDefault="00C60939" w:rsidP="00C60939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elephone: 647-252-2532 / 1-800-435-7308</w:t>
      </w:r>
    </w:p>
    <w:p w:rsidR="00C60939" w:rsidRDefault="00C60939" w:rsidP="00C60939">
      <w:pPr>
        <w:spacing w:after="0" w:line="240" w:lineRule="auto"/>
      </w:pPr>
      <w:r>
        <w:rPr>
          <w:rFonts w:ascii="Arial" w:hAnsi="Arial" w:cs="Arial"/>
          <w:sz w:val="28"/>
          <w:szCs w:val="28"/>
        </w:rPr>
        <w:t>Charitable Registration Number 10699 0195 RR0001</w:t>
      </w:r>
    </w:p>
    <w:p w:rsidR="009F4243" w:rsidRDefault="009F4243">
      <w:bookmarkStart w:id="0" w:name="_GoBack"/>
      <w:bookmarkEnd w:id="0"/>
    </w:p>
    <w:p w:rsidR="00792954" w:rsidRDefault="00792954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p w:rsidR="009F4243" w:rsidRDefault="009F4243"/>
    <w:sectPr w:rsidR="009F4243" w:rsidSect="009F4243">
      <w:footerReference w:type="default" r:id="rId7"/>
      <w:headerReference w:type="first" r:id="rId8"/>
      <w:footerReference w:type="first" r:id="rId9"/>
      <w:pgSz w:w="12240" w:h="15840"/>
      <w:pgMar w:top="1276" w:right="1440" w:bottom="1440" w:left="1134" w:header="708" w:footer="26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4243" w:rsidRDefault="009F4243" w:rsidP="009F4243">
      <w:pPr>
        <w:spacing w:after="0" w:line="240" w:lineRule="auto"/>
      </w:pPr>
      <w:r>
        <w:separator/>
      </w:r>
    </w:p>
  </w:endnote>
  <w:endnote w:type="continuationSeparator" w:id="0">
    <w:p w:rsidR="009F4243" w:rsidRDefault="009F4243" w:rsidP="009F4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4243" w:rsidRDefault="009F4243" w:rsidP="009F42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06A384" wp14:editId="59BBE7A0">
              <wp:simplePos x="0" y="0"/>
              <wp:positionH relativeFrom="column">
                <wp:posOffset>4046855</wp:posOffset>
              </wp:positionH>
              <wp:positionV relativeFrom="paragraph">
                <wp:posOffset>234315</wp:posOffset>
              </wp:positionV>
              <wp:extent cx="2414905" cy="335915"/>
              <wp:effectExtent l="0" t="0" r="0" b="127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4905" cy="3359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F4243" w:rsidRDefault="009F4243" w:rsidP="009F4243">
                          <w:pPr>
                            <w:jc w:val="right"/>
                          </w:pPr>
                          <w:r w:rsidRPr="00A9166D">
                            <w:rPr>
                              <w:rFonts w:ascii="Arial" w:hAnsi="Arial"/>
                              <w:color w:val="808285"/>
                              <w:sz w:val="14"/>
                            </w:rPr>
                            <w:t>Charitable Registration Number 10699 0195 RR00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06A38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18.65pt;margin-top:18.45pt;width:190.15pt;height:26.4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" stroked="f">
              <v:textbox style="mso-fit-shape-to-text:t">
                <w:txbxContent>
                  <w:p w:rsidR="009F4243" w:rsidRDefault="009F4243" w:rsidP="009F4243">
                    <w:pPr>
                      <w:jc w:val="right"/>
                    </w:pPr>
                    <w:r w:rsidRPr="00A9166D">
                      <w:rPr>
                        <w:rFonts w:ascii="Arial" w:hAnsi="Arial"/>
                        <w:color w:val="808285"/>
                        <w:sz w:val="14"/>
                      </w:rPr>
                      <w:t>Charitable Registration Number 10699 0195 RR0001</w:t>
                    </w:r>
                  </w:p>
                </w:txbxContent>
              </v:textbox>
            </v:shape>
          </w:pict>
        </mc:Fallback>
      </mc:AlternateContent>
    </w:r>
    <w:r w:rsidRPr="000E4AF1">
      <w:rPr>
        <w:rFonts w:ascii="Arial" w:hAnsi="Arial"/>
        <w:i/>
        <w:color w:val="FAA61A"/>
        <w:sz w:val="28"/>
      </w:rPr>
      <w:t>Opening Doors for Homeless Youth</w:t>
    </w:r>
  </w:p>
  <w:p w:rsidR="009F4243" w:rsidRDefault="009F42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9A5" w:rsidRPr="001615EA" w:rsidRDefault="004119A5" w:rsidP="004119A5">
    <w:pPr>
      <w:pStyle w:val="Footer"/>
      <w:tabs>
        <w:tab w:val="clear" w:pos="4680"/>
        <w:tab w:val="clear" w:pos="9360"/>
        <w:tab w:val="left" w:pos="2340"/>
        <w:tab w:val="left" w:pos="2475"/>
      </w:tabs>
      <w:ind w:right="-345"/>
      <w:rPr>
        <w:color w:val="404040" w:themeColor="text1" w:themeTint="BF"/>
      </w:rPr>
    </w:pPr>
    <w:r>
      <w:rPr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C07E106" wp14:editId="45507F7E">
              <wp:simplePos x="0" y="0"/>
              <wp:positionH relativeFrom="page">
                <wp:align>center</wp:align>
              </wp:positionH>
              <wp:positionV relativeFrom="paragraph">
                <wp:posOffset>356235</wp:posOffset>
              </wp:positionV>
              <wp:extent cx="2343150" cy="335915"/>
              <wp:effectExtent l="0" t="0" r="0" b="127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3150" cy="3359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119A5" w:rsidRDefault="004119A5" w:rsidP="004119A5">
                          <w:pPr>
                            <w:jc w:val="right"/>
                          </w:pPr>
                          <w:r w:rsidRPr="00A9166D">
                            <w:rPr>
                              <w:rFonts w:ascii="Arial" w:hAnsi="Arial"/>
                              <w:color w:val="808285"/>
                              <w:sz w:val="14"/>
                            </w:rPr>
                            <w:t>Charitable Registration Number 10699 0195 RR00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C07E10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0;margin-top:28.05pt;width:184.5pt;height:26.45pt;z-index:251663360;visibility:visible;mso-wrap-style:square;mso-width-percent:0;mso-height-percent:20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" stroked="f">
              <v:textbox style="mso-fit-shape-to-text:t">
                <w:txbxContent>
                  <w:p w:rsidR="004119A5" w:rsidRDefault="004119A5" w:rsidP="004119A5">
                    <w:pPr>
                      <w:jc w:val="right"/>
                    </w:pPr>
                    <w:r w:rsidRPr="00A9166D">
                      <w:rPr>
                        <w:rFonts w:ascii="Arial" w:hAnsi="Arial"/>
                        <w:color w:val="808285"/>
                        <w:sz w:val="14"/>
                      </w:rPr>
                      <w:t>Charitable Registration Number 10699 0195 RR0001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C37D639" wp14:editId="45220D31">
              <wp:simplePos x="0" y="0"/>
              <wp:positionH relativeFrom="column">
                <wp:posOffset>4632960</wp:posOffset>
              </wp:positionH>
              <wp:positionV relativeFrom="paragraph">
                <wp:posOffset>81280</wp:posOffset>
              </wp:positionV>
              <wp:extent cx="1866900" cy="7620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66900" cy="762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119A5" w:rsidRDefault="004119A5" w:rsidP="004119A5">
                          <w:r>
                            <w:t xml:space="preserve">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37D639" id="_x0000_s1029" type="#_x0000_t202" style="position:absolute;margin-left:364.8pt;margin-top:6.4pt;width:147pt;height:6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" fillcolor="white [3201]" stroked="f" strokeweight=".5pt">
              <v:textbox>
                <w:txbxContent>
                  <w:p w:rsidR="004119A5" w:rsidRDefault="004119A5" w:rsidP="004119A5">
                    <w:r>
                      <w:t xml:space="preserve">      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404040" w:themeColor="text1" w:themeTint="BF"/>
      </w:rPr>
      <w:drawing>
        <wp:inline distT="0" distB="0" distL="0" distR="0" wp14:anchorId="4660EB64" wp14:editId="0F3325F6">
          <wp:extent cx="609600" cy="609600"/>
          <wp:effectExtent l="0" t="0" r="0" b="0"/>
          <wp:docPr id="4" name="Picture 4" descr="L:\Marketing\Design Elements\Branding\Imagine Canada Logo\NEW Imagine Canada Standards Program\New Standards Program Trustmarks\Imagine Trustmark - Small version\Small - english_full-colored-version_digital-rgb-(default-for-web_screen)_516x5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:\Marketing\Design Elements\Branding\Imagine Canada Logo\NEW Imagine Canada Standards Program\New Standards Program Trustmarks\Imagine Trustmark - Small version\Small - english_full-colored-version_digital-rgb-(default-for-web_screen)_516x51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737" cy="6097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</w:r>
    <w:r>
      <w:rPr>
        <w:color w:val="404040" w:themeColor="text1" w:themeTint="BF"/>
      </w:rPr>
      <w:tab/>
      <w:t xml:space="preserve">               </w:t>
    </w:r>
  </w:p>
  <w:p w:rsidR="009F4243" w:rsidRPr="004119A5" w:rsidRDefault="009F4243" w:rsidP="00411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4243" w:rsidRDefault="009F4243" w:rsidP="009F4243">
      <w:pPr>
        <w:spacing w:after="0" w:line="240" w:lineRule="auto"/>
      </w:pPr>
      <w:r>
        <w:separator/>
      </w:r>
    </w:p>
  </w:footnote>
  <w:footnote w:type="continuationSeparator" w:id="0">
    <w:p w:rsidR="009F4243" w:rsidRDefault="009F4243" w:rsidP="009F4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4243" w:rsidRDefault="00F94C7D">
    <w:pPr>
      <w:pStyle w:val="Header"/>
    </w:pPr>
    <w:r>
      <w:br/>
    </w:r>
    <w:r w:rsidR="004119A5">
      <w:rPr>
        <w:noProof/>
      </w:rPr>
      <w:drawing>
        <wp:inline distT="0" distB="0" distL="0" distR="0" wp14:anchorId="1BC45427" wp14:editId="55DD20A7">
          <wp:extent cx="1886614" cy="485775"/>
          <wp:effectExtent l="0" t="0" r="0" b="0"/>
          <wp:docPr id="1" name="Picture 1" descr="C:\Users\ltsehaye\AppData\Local\Microsoft\Windows\Temporary Internet Files\Content.Word\CHT_Logo_Letterhead_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tsehaye\AppData\Local\Microsoft\Windows\Temporary Internet Files\Content.Word\CHT_Logo_Letterhead_CMY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857" cy="4969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F4243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1A88AA" wp14:editId="3EF9C065">
              <wp:simplePos x="0" y="0"/>
              <wp:positionH relativeFrom="column">
                <wp:posOffset>3945255</wp:posOffset>
              </wp:positionH>
              <wp:positionV relativeFrom="paragraph">
                <wp:posOffset>-19050</wp:posOffset>
              </wp:positionV>
              <wp:extent cx="2466340" cy="995045"/>
              <wp:effectExtent l="1905" t="0" r="635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66340" cy="995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F4243" w:rsidRPr="00071E52" w:rsidRDefault="009F4243" w:rsidP="009F4243">
                          <w:pPr>
                            <w:pStyle w:val="Header"/>
                            <w:jc w:val="right"/>
                            <w:rPr>
                              <w:rFonts w:ascii="Arial" w:hAnsi="Arial" w:cs="Arial"/>
                              <w:b/>
                              <w:color w:val="4576BD"/>
                              <w:sz w:val="16"/>
                              <w:szCs w:val="16"/>
                            </w:rPr>
                          </w:pPr>
                          <w:r w:rsidRPr="00071E52">
                            <w:rPr>
                              <w:rFonts w:ascii="Arial" w:hAnsi="Arial" w:cs="Arial"/>
                              <w:b/>
                              <w:color w:val="4576BD"/>
                              <w:sz w:val="16"/>
                              <w:szCs w:val="16"/>
                            </w:rPr>
                            <w:t>Covenant House Toronto</w:t>
                          </w:r>
                        </w:p>
                        <w:p w:rsidR="009F4243" w:rsidRPr="000E4AF1" w:rsidRDefault="009F4243" w:rsidP="009F4243">
                          <w:pPr>
                            <w:jc w:val="right"/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</w:pP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 xml:space="preserve">20 Gerrard Street East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br/>
                            <w:t>Toronto, ON M5B 2P3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br/>
                          </w:r>
                          <w:r w:rsidRPr="008D7A44"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Tel</w:t>
                          </w:r>
                          <w:r w:rsidRPr="008D7A44">
                            <w:rPr>
                              <w:rFonts w:ascii="Arial" w:hAnsi="Arial"/>
                              <w:noProof/>
                              <w:color w:val="808080"/>
                              <w:sz w:val="16"/>
                            </w:rPr>
                            <w:t>: (</w:t>
                          </w:r>
                          <w:r w:rsidR="00846424"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416) 598-4898</w:t>
                          </w:r>
                          <w:r w:rsidR="00846424"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br/>
                          </w:r>
                          <w:r w:rsidR="0030456A"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Donor Services: (800) 435-7308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br/>
                            <w:t>Fax: (416) 204-7030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br/>
                            <w:t>CovenantHouseToronto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1A88A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310.65pt;margin-top:-1.5pt;width:194.2pt;height:78.35pt;z-index:25166131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" stroked="f">
              <v:textbox>
                <w:txbxContent>
                  <w:p w:rsidR="009F4243" w:rsidRPr="00071E52" w:rsidRDefault="009F4243" w:rsidP="009F4243">
                    <w:pPr>
                      <w:pStyle w:val="Header"/>
                      <w:jc w:val="right"/>
                      <w:rPr>
                        <w:rFonts w:ascii="Arial" w:hAnsi="Arial" w:cs="Arial"/>
                        <w:b/>
                        <w:color w:val="4576BD"/>
                        <w:sz w:val="16"/>
                        <w:szCs w:val="16"/>
                      </w:rPr>
                    </w:pPr>
                    <w:r w:rsidRPr="00071E52">
                      <w:rPr>
                        <w:rFonts w:ascii="Arial" w:hAnsi="Arial" w:cs="Arial"/>
                        <w:b/>
                        <w:color w:val="4576BD"/>
                        <w:sz w:val="16"/>
                        <w:szCs w:val="16"/>
                      </w:rPr>
                      <w:t>Covenant House Toronto</w:t>
                    </w:r>
                  </w:p>
                  <w:p w:rsidR="009F4243" w:rsidRPr="000E4AF1" w:rsidRDefault="009F4243" w:rsidP="009F4243">
                    <w:pPr>
                      <w:jc w:val="right"/>
                      <w:rPr>
                        <w:rFonts w:ascii="Arial" w:hAnsi="Arial"/>
                        <w:color w:val="808080"/>
                        <w:sz w:val="16"/>
                      </w:rPr>
                    </w:pPr>
                    <w:r>
                      <w:rPr>
                        <w:rFonts w:ascii="Arial" w:hAnsi="Arial"/>
                        <w:color w:val="808080"/>
                        <w:sz w:val="16"/>
                      </w:rPr>
                      <w:t xml:space="preserve">20 Gerrard Street East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br/>
                      <w:t>Toronto, ON M5B 2P3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br/>
                    </w:r>
                    <w:r w:rsidRPr="008D7A44">
                      <w:rPr>
                        <w:rFonts w:ascii="Arial" w:hAnsi="Arial"/>
                        <w:color w:val="808080"/>
                        <w:sz w:val="16"/>
                      </w:rPr>
                      <w:t>Tel</w:t>
                    </w:r>
                    <w:r w:rsidRPr="008D7A44">
                      <w:rPr>
                        <w:rFonts w:ascii="Arial" w:hAnsi="Arial"/>
                        <w:noProof/>
                        <w:color w:val="808080"/>
                        <w:sz w:val="16"/>
                      </w:rPr>
                      <w:t>: (</w:t>
                    </w:r>
                    <w:r w:rsidR="00846424">
                      <w:rPr>
                        <w:rFonts w:ascii="Arial" w:hAnsi="Arial"/>
                        <w:color w:val="808080"/>
                        <w:sz w:val="16"/>
                      </w:rPr>
                      <w:t>416) 598-4898</w:t>
                    </w:r>
                    <w:r w:rsidR="00846424">
                      <w:rPr>
                        <w:rFonts w:ascii="Arial" w:hAnsi="Arial"/>
                        <w:color w:val="808080"/>
                        <w:sz w:val="16"/>
                      </w:rPr>
                      <w:br/>
                    </w:r>
                    <w:r w:rsidR="0030456A">
                      <w:rPr>
                        <w:rFonts w:ascii="Arial" w:hAnsi="Arial"/>
                        <w:color w:val="808080"/>
                        <w:sz w:val="16"/>
                      </w:rPr>
                      <w:t>Donor Services: (800) 435-7308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br/>
                      <w:t>Fax: (416) 204-7030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br/>
                      <w:t>CovenantHouseToronto.ca</w:t>
                    </w:r>
                  </w:p>
                </w:txbxContent>
              </v:textbox>
            </v:shape>
          </w:pict>
        </mc:Fallback>
      </mc:AlternateContent>
    </w:r>
  </w:p>
  <w:p w:rsidR="009F4243" w:rsidRDefault="009F4243">
    <w:pPr>
      <w:pStyle w:val="Header"/>
    </w:pPr>
  </w:p>
  <w:p w:rsidR="009F4243" w:rsidRDefault="009F42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70710"/>
    <w:multiLevelType w:val="hybridMultilevel"/>
    <w:tmpl w:val="DA36F4F0"/>
    <w:lvl w:ilvl="0" w:tplc="54468A9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jC0tDQxBEITEyUdpeDU4uLM/DyQAtNaAAOktIUsAAAA"/>
  </w:docVars>
  <w:rsids>
    <w:rsidRoot w:val="009F4243"/>
    <w:rsid w:val="00071E52"/>
    <w:rsid w:val="000C0024"/>
    <w:rsid w:val="000F4658"/>
    <w:rsid w:val="000F58EF"/>
    <w:rsid w:val="00100245"/>
    <w:rsid w:val="002167DD"/>
    <w:rsid w:val="002C6832"/>
    <w:rsid w:val="0030456A"/>
    <w:rsid w:val="003D231E"/>
    <w:rsid w:val="004119A5"/>
    <w:rsid w:val="00492631"/>
    <w:rsid w:val="006D0707"/>
    <w:rsid w:val="00792954"/>
    <w:rsid w:val="00846424"/>
    <w:rsid w:val="00861BA1"/>
    <w:rsid w:val="009F4243"/>
    <w:rsid w:val="00C60939"/>
    <w:rsid w:val="00F94C7D"/>
    <w:rsid w:val="00FB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16948E00-5CA0-4B37-B270-2E63761A6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0939"/>
    <w:pPr>
      <w:spacing w:after="200" w:line="276" w:lineRule="auto"/>
    </w:pPr>
    <w:rPr>
      <w:rFonts w:eastAsiaTheme="minorEastAsia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243"/>
  </w:style>
  <w:style w:type="paragraph" w:styleId="Footer">
    <w:name w:val="footer"/>
    <w:basedOn w:val="Normal"/>
    <w:link w:val="FooterChar"/>
    <w:uiPriority w:val="99"/>
    <w:unhideWhenUsed/>
    <w:rsid w:val="009F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243"/>
  </w:style>
  <w:style w:type="paragraph" w:styleId="BalloonText">
    <w:name w:val="Balloon Text"/>
    <w:basedOn w:val="Normal"/>
    <w:link w:val="BalloonTextChar"/>
    <w:uiPriority w:val="99"/>
    <w:semiHidden/>
    <w:unhideWhenUsed/>
    <w:rsid w:val="001002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24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C609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Lee</dc:creator>
  <cp:keywords/>
  <dc:description/>
  <cp:lastModifiedBy>Ruth D'Souza</cp:lastModifiedBy>
  <cp:revision>3</cp:revision>
  <cp:lastPrinted>2017-07-10T14:48:00Z</cp:lastPrinted>
  <dcterms:created xsi:type="dcterms:W3CDTF">2021-04-22T20:22:00Z</dcterms:created>
  <dcterms:modified xsi:type="dcterms:W3CDTF">2021-04-22T20:22:00Z</dcterms:modified>
</cp:coreProperties>
</file>